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เกี่ยวกับระบบคอมพิวเตอร์ทั้งหมดพี่อยู่ไหนที่ประจำวันของเราเช่นอะไรครับ เดี๋ยวให้ไลค์ให้ดูกลุ่มถึงสิครับ การรักษาความลับถามว่าในคอมพิวเตอร์เรามีความลับไหมมีไหมครับ ให้เช่าคอนโดเคาน์เตอร์ไว้บ้างสารสนเทศซึ่งมันก็มีตั้งแต่ฮาร์ดแวร์ซอฟต์แวร์นะครับ ระบบปฏิบัติการสิ่งต่าง ๆ เหล่านี้นะครับทำไมเราจะต้องมารักษาความมั่นคงปลอดภัยให้กัทำไมเราจะต้องมารักษาความมั่นคงปลอดภัยให้กับระทำไมเราจะต้องมารักษาความมั่นคงปลอดภัยให้กับระบบของเราทรัพยากรสารสนเทศในที่นี้เราจะหมายถึงอุปกรณ์เชื่อมต่อทุกอย่างนะครับ ไม่ใช่ว่าคอมพิวเตอร์อย่างเดียวอุปกรณ์เชื่อมต่อต่าง ๆ เช่นอะไรครับ ชื่ออะไรเอ่ยโทรศัพท์มือถือใช่ไหมอะไรอีกThailandคีย์บอร์ดไปที่เชื่อมต่อได้เลยกล้องทุกตัวเลยไมโครโฟนเราต้องรักษาให้หมดเคยเห็นแต่ในหนังเคยเห็นไหมแล้วจะไปเปิดอะไรนะเปิดสารคดีดูเปิดขึ้นมามันอีกเรื่องนึงพี่เขาเรียกเข้าไปแฮกระบบใช่ไหมเคยเห็นไหมดูหนังนี่คือเกี่ยวข้องกับความมั่นคงทั้งนั้นเลยนะครับ ซึ่งทรัพยากรสารสนเทศนะครับ ก็จะกล่าวถึงองค์ประกอบต่างดังต่อไปนี้นะครับ 1องค์ประกอบที่เกี่ยวข้องกับทรัพยากรสารสนเทศคือ1 มนุษย์คือเรานี่แหละตัวเราเองนะครับ เราเกี่ยวข้องยังไงเช่นผู้ใช้งานผู้ดูแลระบบมีความสำคัญต่างกันไหมครับ Admin User ต่างกันไหมไม่บอกเลยตอบว่าไม่ผู้ชายกับผู้ชายทั่ว ๆ ไปให้ไหมAdmin ก็สามารถดูแลระบบควบคุมได้ทั้งหมดแต่ตอนนี้มีแต่อย่าลืมว่าทำไมเขาถึงบอกว่าองค์ประกอบของพยากรณ์สารสนเทศที่จะทำให้มีผลต่อความมั่นคงและปลอดภัยเพราะอะไรครับ เพราะคนก็คือมีคนใช่ไหมคุณคือคนไหมคนเรามีชีวิตจิตใจถูกไหมตาก็บอกจะรวยจะมีเครื่องบินเจ็ทส่วนตัวอวตารเครือคนเกิดความอะไรครับ เกร็ดความรู้อยากมีชื่อเสียงเป็นแนวความคิดทางการเมืองถ้าเราไปเจาะระบบหรือเรามันก็เช่นสมมุตินะตัวอย่างนี้คือเขาหมายความว่าสมมุติเช่นเป็นแอดมินเป็นผู้ดูแลระบบดราก้อนบอลพอดีมีคนมาจ้างอ้นขอระบบเจ้าหน่อยขอรหัสผ่านหน่อยถ้าอ้วนทำให้ได้เอาไปเลย 100 ล้านเหี้ยคือเขาบอกอุปกรณ์แรกที่เสี่ยงต่อการปลอดภัย เราเห็นคำว่าทำไมประเทศไทยณปัจจุบัน sacasให้เราพิสูจน์ตัวตนใช่ไหมสมัยก่อนรุ่นอาจารย์ยังไม่มีเลยครับ</w:t>
      </w:r>
      <w:r>
        <w:t xml:space="preserve"> </w:t>
      </w:r>
      <w:r>
        <w:t xml:space="preserve">ั้นตอนนี้ก็มักถูกละเลยจากผู้ที่เกี่ยวทำให้เกิดความไม่ปลอดภัยขึ้น ตัวอย่าง เช่น องค์กรต่าง ๆ มักมีการอบรมพนักงานให้ใช้งานซอฟต์แวร์คล้าย ๆ กันแต่มักละเลยความรับผิดชอบเช่นห้องเราทำงานบริษัทแข่ง 1 อบรมพร้อมกันเลยครับ บริษัทแล้วปรากฏว่าพวกเราเอง 20 คนอาจจะมีคน 2 คนหรือ 3 คนพี่ละเลยไม่ได้ใส่ใจมากตัวอย่างเช่นเขาบอกพนักงานบัญชีคนนึงใช้งานระบบเงินเดือนค้างไว้โดยไม่ล็อกหน้าจอขณะพักผู้ไม่หวังดีไปแอบส่องแล้วเข้าไปเปลี่ยนแปลงข้อมูลเช่นเงินเดือนใบเตยเดือนนี้ติดลบ 200 บาทนะใบเตย 200 บาทนะใบเตย ขั้นตอนระเบียบพิธีการผมเคยยกตัวอย่างให้เราดูอันนึงนักศึกษารุ่นพี่เราเมื่อประมาณปี 8 ปีที่แล้วปี 8 ปีที่แล้ว เกิดความไม่มั่นคงลักษณะนี้ครับ ขั้นตอนระเบียบพิธีปฏิบัติเพราะพี่ของเรานั้นเรียนหนังสือไม่จบแต่ทำไงได้ไหม บังเอิญเขารู้จักกับเจ้าหน้าที่นายทะเบียนแล้วเจ้าหน้าที่ได้ให้เป็นรายได้ เปิดหน้าจอไว้ไม่ได้ออกก็เข้าไปแก้แก้ไอโฉนดติดFโฉนดติด F 555555555555555 ใช่ไหมทำพิธีการจบเรียนต่อปริญญาโทที่ไหนมาเรียนที่นี่ราชภัฏสกลนครเพราะเขามองว่าเอกบริหารการศึกษาคงไม่เจออาจารย์สอนเอกบริหารการศึกษาคงไม่เจออาจารย์สอนคอมพิวเตอร์ใช่ไหมมีใครรู้จักบังเอิญ แต่พี่เชนไปสอนห้องน้ำพอดีผมจะไปสอนผมก็บอกนะเฮ้ยไอ้หนูจะจบด้วยหรอวะพ่อผมเป็นที่ปรึกษาโครงงานเจ้าหนี้โรงงานคุณไม่ผ่านคุณจะจบไม่จบจบยังไงเนี่ยจบเนี่ยโครงงานก็ยังไม่สอบค่อยยังไม่เห็นขึ้นสอบเลยรับเช็คครับ มันจบจริงครับ 66666666666666666 ครับ หนูไม่ได้เรียนจีนทำไมหนูผ่านหนูมีเกรดอะไรเรียบร้อยก็ออกนี่คือไปไหนครับ องค์ประกอบขั้นตอนระเบียบวิธีปฏิบัติด้วยนะครับนี่คือไปไหนครับ องค์ประกอบขั้นตอนระเบียบวิธีปฏิบัติด้วยนะครับ คือมันอยู่ที่คนเราด้วยจะมีจิตสำนึกไหมเขาจะบอกว่าณปัจจุบันการเรียนศาสตร์ใด ๆ ก็แล้วแต่เขาจะบวกคำว่าจริยธรรมเข้าไปด้วยใช่ไหมปีหน้าปีหน้าไม่ปล่อยวิชากฎหมายเราปีหน้าเรียนหรือยัง ผมเล่นจากวิชาหนึ่งให้พวกเราเลยจริยธรรมกฎหมายทางด้านเทคโนโลยีสารสนเทศไม่ใช่ว่าเรารู้ไอทีแล้วเราทำอะไรก็ได้ไม่ใช่นะครับ พ่ออย่าลืมว่าณปัจจุบันเป็นไงครับ กฎหมายคอมแรงไหมแรงนะวันนึงคืนดีใบเตยไม่ชอบหน้าอาจารย์พิเชษฐ์ไปโพสต์ด่าใคร อาจจะติดคุกเลยนะหลายปีเลยนะแมลงทับเดี๋ยวจะให้ดูแลและสุดท้ายป่ะมันแรงขนาดไหนนะมาดูอันที่6องค์ประกอบที่ 6 เครือข่ายเราปฏิเสธไม่ได้ครับ 444 ปัจจุบันดีที่สุดสารทนเทพประเภทปลุกเชื่อมต่อผ่านระบบเครือข่ายไม่ว่าเราจะใช้งานส่วนตัวหรือเฉพาะบริเวณเช็ครางวัลในมหาลัย เฉพาะในวงมหาลัยออกไปข้างนอกใช้ของเรา จะไปร้านกาแฟขายร้านกาแฟวิธีการใช้งานเครือข่ายก็จะทำให้เกิดการแชร์ข้อมูล เราจะรู้ไหมครับ เราจะรู้ไหมครับ ว่าเราเดินเข้าร้านกาแฟอเมซอนสมบูรณ์นะมีอินเตอร์เน็ตฟรีรู้ไหม777777777อินเตอร์เน็ตฟรีรู้ไหม 777777777 เขาออกประกาศว่า แสดงตัวตนเป็นไงครับ แสดงตัวตนเป็นไงครับ จริงไหมจริงนะว่าใครก็ไม่อยากเข้าจริงไหมจริงนะว่าใครก็ไม่อยากเข้า เพราะไม่อยากแสดงตัวตนเหมือนเราให้มาทำไมมหาลัยถึงต้องแสดงตัวตนดังนั้นอาจารย์ถึงบอกเสมอว่าจะไปใจดีเอาไปเลยรหัสผ่าน Password 8888รหัสผ่าน Password 88888888เกิดอะไรขึ้นมาเราต้องรับผิดชอบเต็ม ๆ นะครับ8888เกิดอะไรขึ้นมาเราต้องรับผิดชอบเต็ม ๆ นะครับ มาดูหัวข้อต่อมานะครับ 9999เกิดอะไรขึ้นมาเราต้องรับผิดชอบเต็ม ๆ นะครับ มาดูหัวข้อต่อมานะครับ 9999 ข้อต่อมาการรักษาความมั่นคงปลอดภัยระบบคอมพิวเตอร์นะครับ แล้วจะทำไงครับ ให้มั่นใจว่าทรัพยากรที่เรามีอยู่มันถูกต้องแล้วพร้อมใช้งานแล้วทำไงครับ เขาบอกว่า เราก็สามารถจำแนกได้ดังต่อไปนี้นะคะ 1 2 3 ว่าทำยังไงปลอดภัย 1 ความมั่นคงปลอดภัยเชิงกายภาพป้องกันอันตรายเชิงกายภาพเชิงกายภาพเขาว่าเป็นการป้องกัน 5555555555555555555555555555เชิงกายภาพเขาว่าเป็นการป้องกัน 5555555555555555555555555555 อนุญาตและการใช้งานที่ไม่ถูกต้องเช็คเช็ค คอมพิวเตอร์ของเราครับ ต้องใส่รหัสผ่าน 444 กลัวไฟตกกลัวฟ้าผ่า ตัวเครื่องคอมพิวเตอร์เสีย UPS 88888สำสมาชิกทำธุรกรรม 8888888888888888888888แล้วเป็นยังไงครับ เอกสารความลับต่าง ๆ ถูกเก็บไว้ยังไงปลอดภัยไหมทำลายเมื่อไหร่ตามนโยบายไหมต้องมีลักษณะแบบนี้อยู่มีความมั่นคงปลอดภัยข้อมูลลาว แาทหฟาแหฟตัวอย่างเช่นเขา จะถึงจะเอาไปทิ้งได้แล้วเอาไปทำลายได้จะถึงจะเอาไปทิ้งได้แล้วเอาไปทำลายได้ปีนี้อีหฟนาแร่นหฟ่แรหฟ่แรืหฟก 3 ปีเลยคิดได้วิจัยของอาจารย์พิเชษฐ์ขอดูข้อสอบหน่อยตัวจริงหรือเปล่าว่ามีอะไรต่อไปะทำให้ไปดูเช่นม. นครพนมเขาทำไงเอากันการเจาะระบบยังไงมอเกษตรเขาทำยังไงมอเกษตรเขาทำยังไงห้องสมุดขอนแก่นมขทำยังไงแล้วเขาทำกับข้าวป้องกันยังไงให้ชัดเขาอธิบายให้เราดูทำไอฟแหฟมต้องพิสูจน์ตัวตนแต่ก่อนไม่มบูรณ์ของข้อมูลและความพร้อมใช้งานก็ต้องมีขบวนการสร้างการประมวลผลการรับส่งข้อมูลที่ดีก็ต้องมีขบวนการสร้างการประมวลผลการรับส่งข้อมูลที่ดีประสงค์ไปหาเราส่งแบบไหนจะรับคืนรับยังไงมีขบวนการวิธีการแบบ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06-21T10:39:38Z</dcterms:created>
  <dcterms:modified xsi:type="dcterms:W3CDTF">2021-06-21T1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4.22 น.</vt:lpwstr>
  </property>
  <property fmtid="{D5CDD505-2E9C-101B-9397-08002B2CF9AE}" pid="3" name="subtitle">
    <vt:lpwstr/>
  </property>
</Properties>
</file>